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70B75D" w14:textId="3360FA24" w:rsidR="000C1279" w:rsidRPr="00914B0D" w:rsidRDefault="000C1279" w:rsidP="000C1279">
      <w:r w:rsidRPr="00914B0D">
        <w:t>JUVÉDERM BEFORE AND AFTER.</w:t>
      </w:r>
      <w:r w:rsidRPr="00914B0D">
        <w:t>la fleur</w:t>
      </w:r>
      <w:r w:rsidRPr="00914B0D">
        <w:t>.MZ</w:t>
      </w:r>
    </w:p>
    <w:p w14:paraId="5C291B28" w14:textId="77777777" w:rsidR="000C1279" w:rsidRPr="00914B0D" w:rsidRDefault="000C1279" w:rsidP="000C1279">
      <w:r w:rsidRPr="00914B0D">
        <w:t>/Juvéderm before and after</w:t>
      </w:r>
    </w:p>
    <w:p w14:paraId="3003B2B0" w14:textId="77777777" w:rsidR="000C1279" w:rsidRPr="00914B0D" w:rsidRDefault="000C1279" w:rsidP="000C1279">
      <w:r w:rsidRPr="00914B0D">
        <w:t>Kw: Juvéderm before and after</w:t>
      </w:r>
    </w:p>
    <w:p w14:paraId="18EAC5A8" w14:textId="77777777" w:rsidR="000C1279" w:rsidRPr="00914B0D" w:rsidRDefault="000C1279" w:rsidP="000C1279">
      <w:r w:rsidRPr="00914B0D">
        <w:t>META: Juvéderm before and after pics reveal how this popular treatment fills in wrinkles, restores volume, and magnifies facial features.</w:t>
      </w:r>
    </w:p>
    <w:p w14:paraId="01AD8EF5" w14:textId="77777777" w:rsidR="000C1279" w:rsidRPr="00914B0D" w:rsidRDefault="000C1279" w:rsidP="000C1279">
      <w:r w:rsidRPr="00914B0D">
        <w:t>JUVÉDERM BEFORE AND AFTER | REAL PATIENT RESULTS</w:t>
      </w:r>
    </w:p>
    <w:p w14:paraId="265274B2" w14:textId="7A7A81D3" w:rsidR="00914B0D" w:rsidRPr="00914B0D" w:rsidRDefault="000C1279" w:rsidP="000C1279">
      <w:r w:rsidRPr="00914B0D">
        <w:t xml:space="preserve">Juvéderm before and after </w:t>
      </w:r>
      <w:r w:rsidR="00914B0D" w:rsidRPr="00914B0D">
        <w:t xml:space="preserve">images demonstrate why </w:t>
      </w:r>
      <w:r w:rsidR="005F1FA5" w:rsidRPr="00914B0D">
        <w:t>Juvéderm</w:t>
      </w:r>
      <w:r w:rsidR="00914B0D" w:rsidRPr="00914B0D">
        <w:t xml:space="preserve"> is the most in-demand Hyaluronic Acid filler on the market. This popular cosmetic treatment reduces the appearance of wrinkles, volumizes and contours</w:t>
      </w:r>
      <w:r w:rsidR="00E377BC">
        <w:t xml:space="preserve"> the face</w:t>
      </w:r>
      <w:r w:rsidR="00914B0D" w:rsidRPr="00914B0D">
        <w:t xml:space="preserve">, and can even plump and sculpt your lips. Read on to learn more about </w:t>
      </w:r>
      <w:r w:rsidR="005F1FA5" w:rsidRPr="00914B0D">
        <w:t>Juvéderm</w:t>
      </w:r>
      <w:r w:rsidR="00914B0D" w:rsidRPr="00914B0D">
        <w:t xml:space="preserve"> and see real patient results.</w:t>
      </w:r>
    </w:p>
    <w:p w14:paraId="37E634FA" w14:textId="3467D394" w:rsidR="000C1279" w:rsidRPr="00914B0D" w:rsidRDefault="000C1279" w:rsidP="000C1279">
      <w:r w:rsidRPr="00914B0D">
        <w:t>JUVÉDERM BEFORE AND AFTER IMAGES*</w:t>
      </w:r>
    </w:p>
    <w:p w14:paraId="0E2C9F79" w14:textId="2D85BA51" w:rsidR="00914B0D" w:rsidRPr="00914B0D" w:rsidRDefault="00914B0D" w:rsidP="000C1279">
      <w:r w:rsidRPr="00914B0D">
        <w:t xml:space="preserve">These </w:t>
      </w:r>
      <w:r w:rsidR="005F1FA5" w:rsidRPr="00914B0D">
        <w:t>Juvéderm</w:t>
      </w:r>
      <w:r w:rsidRPr="00914B0D">
        <w:t xml:space="preserve"> before and after images depict real patients. The</w:t>
      </w:r>
      <w:r w:rsidR="00E377BC">
        <w:t>ir</w:t>
      </w:r>
      <w:r w:rsidRPr="00914B0D">
        <w:t xml:space="preserve"> </w:t>
      </w:r>
      <w:r w:rsidR="005F1FA5">
        <w:t>impressive</w:t>
      </w:r>
      <w:r w:rsidRPr="00914B0D">
        <w:t xml:space="preserve"> results underscore the importance of choosing a skilled and experienced professional to perform the cosmetic injection. As with any </w:t>
      </w:r>
      <w:r w:rsidR="00E377BC">
        <w:t>skin</w:t>
      </w:r>
      <w:r w:rsidRPr="00914B0D">
        <w:t xml:space="preserve"> treatment, individual experiences may vary.*</w:t>
      </w:r>
    </w:p>
    <w:p w14:paraId="19394004" w14:textId="77777777" w:rsidR="000C1279" w:rsidRPr="000C1279" w:rsidRDefault="000C1279" w:rsidP="000C1279">
      <w:pPr>
        <w:rPr>
          <w:color w:val="FF0000"/>
        </w:rPr>
      </w:pPr>
      <w:r w:rsidRPr="000C1279">
        <w:rPr>
          <w:color w:val="FF0000"/>
          <w:highlight w:val="yellow"/>
        </w:rPr>
        <w:t>INSERT Bas</w:t>
      </w:r>
    </w:p>
    <w:p w14:paraId="44599EE9" w14:textId="433ABACB" w:rsidR="000C1279" w:rsidRPr="00914B0D" w:rsidRDefault="00914B0D" w:rsidP="000C1279">
      <w:pPr>
        <w:jc w:val="right"/>
        <w:rPr>
          <w:u w:val="single"/>
        </w:rPr>
      </w:pPr>
      <w:r>
        <w:rPr>
          <w:u w:val="single"/>
        </w:rPr>
        <w:t>DISCOVER</w:t>
      </w:r>
      <w:r w:rsidR="000C1279" w:rsidRPr="00914B0D">
        <w:rPr>
          <w:u w:val="single"/>
        </w:rPr>
        <w:t xml:space="preserve"> MORE ABOUT JUVÉDERM &gt;&gt;</w:t>
      </w:r>
    </w:p>
    <w:p w14:paraId="3558DE8E" w14:textId="6D697EDC" w:rsidR="000C1279" w:rsidRPr="000C1279" w:rsidRDefault="000C1279" w:rsidP="000C1279">
      <w:r w:rsidRPr="000C1279">
        <w:t xml:space="preserve">THE SCIENCE OF </w:t>
      </w:r>
      <w:r w:rsidR="005F1FA5" w:rsidRPr="000C1279">
        <w:t>JUVÉDERM</w:t>
      </w:r>
      <w:r w:rsidRPr="000C1279">
        <w:t xml:space="preserve"> FILLERS</w:t>
      </w:r>
    </w:p>
    <w:p w14:paraId="0868953D" w14:textId="110EF296" w:rsidR="000C1279" w:rsidRDefault="000C1279" w:rsidP="000C1279">
      <w:r w:rsidRPr="000C1279">
        <w:t xml:space="preserve">You’ve seen the dramatic rejuvenation showcased in </w:t>
      </w:r>
      <w:r w:rsidR="005F1FA5" w:rsidRPr="000C1279">
        <w:t>Juvéderm</w:t>
      </w:r>
      <w:r w:rsidRPr="000C1279">
        <w:t xml:space="preserve"> before and after pictures. So how does this anti-aging treatment work</w:t>
      </w:r>
      <w:r w:rsidR="00E377BC">
        <w:t>?</w:t>
      </w:r>
      <w:r w:rsidRPr="000C1279">
        <w:t xml:space="preserve"> </w:t>
      </w:r>
      <w:r w:rsidR="005F1FA5" w:rsidRPr="000C1279">
        <w:t>Juvéderm</w:t>
      </w:r>
      <w:r w:rsidRPr="000C1279">
        <w:t xml:space="preserve"> is a soft tissue filler consisting of Hyaluronic Acid. Also known as HA, Hyaluronic Acid is a molecule that occurs naturally in the skin. The molecule is hydrophilic</w:t>
      </w:r>
      <w:r w:rsidR="00E377BC">
        <w:t>,</w:t>
      </w:r>
      <w:r w:rsidRPr="000C1279">
        <w:t xml:space="preserve"> meaning it attracts water. Ample amounts of HA keep the skin plump, healthy, and </w:t>
      </w:r>
      <w:proofErr w:type="gramStart"/>
      <w:r w:rsidRPr="000C1279">
        <w:t>youthful</w:t>
      </w:r>
      <w:r w:rsidR="005F1FA5">
        <w:t>-</w:t>
      </w:r>
      <w:r w:rsidRPr="000C1279">
        <w:t>looking</w:t>
      </w:r>
      <w:proofErr w:type="gramEnd"/>
      <w:r w:rsidRPr="000C1279">
        <w:t>.</w:t>
      </w:r>
    </w:p>
    <w:p w14:paraId="15A75C09" w14:textId="159326C0" w:rsidR="000C1279" w:rsidRDefault="000C1279" w:rsidP="000C1279">
      <w:r>
        <w:t xml:space="preserve">When your </w:t>
      </w:r>
      <w:r w:rsidR="005F1FA5">
        <w:t>Juvéderm</w:t>
      </w:r>
      <w:r>
        <w:t xml:space="preserve"> provider injects the HA filler into your skin, the substance acts </w:t>
      </w:r>
      <w:r w:rsidR="005F1FA5">
        <w:t>as</w:t>
      </w:r>
      <w:r>
        <w:t xml:space="preserve"> a volumizer. </w:t>
      </w:r>
      <w:r w:rsidR="005F1FA5">
        <w:t>Juvéderm</w:t>
      </w:r>
      <w:r>
        <w:t xml:space="preserve"> can fill in fine lines and wrinkles. It can plump up areas with age-related volume loss (such as the cheek area). It can reduce the appearance of under</w:t>
      </w:r>
      <w:r w:rsidR="005F1FA5">
        <w:t>-</w:t>
      </w:r>
      <w:r>
        <w:t xml:space="preserve">eye bags. Finally, HA fillers are popular lip injections. </w:t>
      </w:r>
    </w:p>
    <w:p w14:paraId="523F3360" w14:textId="1669663D" w:rsidR="00914B0D" w:rsidRDefault="00914B0D" w:rsidP="000C1279">
      <w:r>
        <w:t xml:space="preserve">HOW LONG DOES </w:t>
      </w:r>
      <w:r w:rsidR="005F1FA5">
        <w:t>JUVÉDERM</w:t>
      </w:r>
      <w:r>
        <w:t xml:space="preserve"> LAST?</w:t>
      </w:r>
    </w:p>
    <w:p w14:paraId="331F2B1C" w14:textId="51CF356F" w:rsidR="00914B0D" w:rsidRPr="000C1279" w:rsidRDefault="00914B0D" w:rsidP="000C1279">
      <w:r>
        <w:t xml:space="preserve">The stellar rejuvenation displayed in </w:t>
      </w:r>
      <w:r w:rsidR="005F1FA5">
        <w:t>Juvéderm</w:t>
      </w:r>
      <w:r>
        <w:t xml:space="preserve"> before and after images is not permanent. The hyaluronic acid that is injected into the skin is biodegradable. Over several months</w:t>
      </w:r>
      <w:r w:rsidR="005F1FA5">
        <w:t>,</w:t>
      </w:r>
      <w:r>
        <w:t xml:space="preserve"> the substance break</w:t>
      </w:r>
      <w:r w:rsidR="00E377BC">
        <w:t>s</w:t>
      </w:r>
      <w:r>
        <w:t xml:space="preserve"> down and </w:t>
      </w:r>
      <w:r w:rsidR="00E377BC">
        <w:t xml:space="preserve">is </w:t>
      </w:r>
      <w:r>
        <w:t xml:space="preserve">safely absorbed into the body. The longevity of your </w:t>
      </w:r>
      <w:r w:rsidR="005F1FA5">
        <w:t>Juvéderm</w:t>
      </w:r>
      <w:r>
        <w:t xml:space="preserve"> results depends on the specific filler being used. </w:t>
      </w:r>
    </w:p>
    <w:p w14:paraId="10AE0791" w14:textId="54D7AFC6" w:rsidR="000C1279" w:rsidRPr="00914B0D" w:rsidRDefault="000C1279" w:rsidP="000C1279">
      <w:r w:rsidRPr="00914B0D">
        <w:t xml:space="preserve">HOW TO GET THE BEST JUVÉDERM BEFORE AND AFTER </w:t>
      </w:r>
      <w:r w:rsidRPr="00914B0D">
        <w:t>OUTCOME POSSIBLE</w:t>
      </w:r>
    </w:p>
    <w:p w14:paraId="718EC3A7" w14:textId="1D82B84F" w:rsidR="00E377BC" w:rsidRDefault="000C1279" w:rsidP="000C1279">
      <w:r w:rsidRPr="000C1279">
        <w:lastRenderedPageBreak/>
        <w:t xml:space="preserve">Cosmetic injections are one of the most technique sensitive procedures in medical aesthetics. Your results depend on the expertise and competency of the provider performing the injection.  </w:t>
      </w:r>
      <w:r w:rsidR="005F1FA5" w:rsidRPr="000C1279">
        <w:t>Therefore,</w:t>
      </w:r>
      <w:r w:rsidRPr="000C1279">
        <w:t xml:space="preserve"> </w:t>
      </w:r>
      <w:r w:rsidR="00E377BC">
        <w:t>discerning patients</w:t>
      </w:r>
      <w:r w:rsidRPr="000C1279">
        <w:t xml:space="preserve"> residing in </w:t>
      </w:r>
      <w:r w:rsidRPr="000C1279">
        <w:t>Shrewsbury, NJ</w:t>
      </w:r>
      <w:r w:rsidR="005F1FA5">
        <w:t>,</w:t>
      </w:r>
      <w:r w:rsidRPr="000C1279">
        <w:t xml:space="preserve"> select </w:t>
      </w:r>
      <w:r w:rsidRPr="000C1279">
        <w:t>La Fleur Medispa &amp; Aesthetics</w:t>
      </w:r>
      <w:r w:rsidR="00E377BC">
        <w:t>.</w:t>
      </w:r>
      <w:r w:rsidRPr="000C1279">
        <w:t xml:space="preserve"> </w:t>
      </w:r>
    </w:p>
    <w:p w14:paraId="0B784C8D" w14:textId="1A8D916D" w:rsidR="000C1279" w:rsidRPr="00914B0D" w:rsidRDefault="000C1279" w:rsidP="000C1279">
      <w:r w:rsidRPr="000C1279">
        <w:t xml:space="preserve">Cosmetic injections from </w:t>
      </w:r>
      <w:r w:rsidRPr="000C1279">
        <w:t>La Fleur Medispa &amp; Aesthetics</w:t>
      </w:r>
      <w:r w:rsidRPr="000C1279">
        <w:t xml:space="preserve"> are performed by Dr. </w:t>
      </w:r>
      <w:r w:rsidRPr="000C1279">
        <w:t>Anjali Verma, M.D.</w:t>
      </w:r>
      <w:r w:rsidR="005F1FA5">
        <w:t>,</w:t>
      </w:r>
      <w:r w:rsidRPr="000C1279">
        <w:t xml:space="preserve"> a skilled physician specializing in cosmetic medicine. Dr. Verma’s artistic eye, extensive skillset</w:t>
      </w:r>
      <w:r w:rsidR="005F1FA5">
        <w:t>,</w:t>
      </w:r>
      <w:r w:rsidRPr="000C1279">
        <w:t xml:space="preserve"> and unparalleled experience performing </w:t>
      </w:r>
      <w:r w:rsidR="005F1FA5" w:rsidRPr="000C1279">
        <w:t>Juvéderm</w:t>
      </w:r>
      <w:r w:rsidRPr="000C1279">
        <w:t xml:space="preserve"> </w:t>
      </w:r>
      <w:r w:rsidRPr="00914B0D">
        <w:t>injections make her a</w:t>
      </w:r>
      <w:r w:rsidR="005F1FA5">
        <w:t>n excellen</w:t>
      </w:r>
      <w:r w:rsidRPr="00914B0D">
        <w:t xml:space="preserve">t choice for securing dramatic before and after results. </w:t>
      </w:r>
    </w:p>
    <w:p w14:paraId="049590E1" w14:textId="77777777" w:rsidR="000C1279" w:rsidRPr="00914B0D" w:rsidRDefault="000C1279" w:rsidP="000C1279">
      <w:r w:rsidRPr="00914B0D">
        <w:t>GET JUVÉDERM BEFORE AND AFTER PICS OF YOUR OWN</w:t>
      </w:r>
    </w:p>
    <w:p w14:paraId="78E3C421" w14:textId="053166BB" w:rsidR="000C1279" w:rsidRPr="00914B0D" w:rsidRDefault="00914B0D" w:rsidP="000C1279">
      <w:r w:rsidRPr="00914B0D">
        <w:t>Claim</w:t>
      </w:r>
      <w:r w:rsidR="000C1279" w:rsidRPr="00914B0D">
        <w:t xml:space="preserve"> your own before and after transformation by </w:t>
      </w:r>
      <w:r w:rsidRPr="00914B0D">
        <w:t>booking</w:t>
      </w:r>
      <w:r w:rsidR="000C1279" w:rsidRPr="00914B0D">
        <w:t xml:space="preserve"> a FREE Juvéderm consultation with</w:t>
      </w:r>
      <w:r w:rsidRPr="00914B0D">
        <w:t xml:space="preserve"> </w:t>
      </w:r>
      <w:r w:rsidRPr="00914B0D">
        <w:t>La Fleur Medispa &amp; Aesthetics</w:t>
      </w:r>
      <w:r w:rsidRPr="00914B0D">
        <w:t>.</w:t>
      </w:r>
      <w:r w:rsidR="000C1279" w:rsidRPr="00914B0D">
        <w:t xml:space="preserve"> C</w:t>
      </w:r>
      <w:r w:rsidRPr="00914B0D">
        <w:t xml:space="preserve">ontact </w:t>
      </w:r>
      <w:r w:rsidRPr="00914B0D">
        <w:t xml:space="preserve">La Fleur Medispa &amp; Aesthetics </w:t>
      </w:r>
      <w:r w:rsidRPr="00914B0D">
        <w:t xml:space="preserve"> by filling out the online form below or by calling </w:t>
      </w:r>
      <w:r w:rsidRPr="00914B0D">
        <w:t>(732) 365-4085</w:t>
      </w:r>
    </w:p>
    <w:p w14:paraId="54E80F43" w14:textId="77777777" w:rsidR="000C1279" w:rsidRPr="00914B0D" w:rsidRDefault="000C1279" w:rsidP="000C1279">
      <w:r w:rsidRPr="00914B0D">
        <w:t>SOURCES</w:t>
      </w:r>
    </w:p>
    <w:p w14:paraId="659E5F1F" w14:textId="77777777" w:rsidR="000C1279" w:rsidRPr="00914B0D" w:rsidRDefault="000C1279" w:rsidP="000C1279">
      <w:pPr>
        <w:shd w:val="clear" w:color="auto" w:fill="FFFFFF"/>
        <w:spacing w:after="180" w:line="240" w:lineRule="auto"/>
      </w:pPr>
      <w:r w:rsidRPr="00914B0D">
        <w:t xml:space="preserve">¹ “Update on Hyaluronic Acid Fillers for Facial Rejuvenation.” Published in Cutis. </w:t>
      </w:r>
      <w:hyperlink r:id="rId4" w:history="1">
        <w:r w:rsidRPr="00914B0D">
          <w:t>Link.</w:t>
        </w:r>
      </w:hyperlink>
    </w:p>
    <w:p w14:paraId="07B403AE" w14:textId="77777777" w:rsidR="000C1279" w:rsidRPr="00914B0D" w:rsidRDefault="000C1279" w:rsidP="000C1279">
      <w:r w:rsidRPr="00914B0D">
        <w:t xml:space="preserve">² “The basic science of dermal fillers: past and present Part I: background and mechanisms of action.” Published in Journal of Drugs in Dermatology. </w:t>
      </w:r>
      <w:hyperlink r:id="rId5" w:history="1">
        <w:r w:rsidRPr="00914B0D">
          <w:t>Link.</w:t>
        </w:r>
      </w:hyperlink>
    </w:p>
    <w:p w14:paraId="1FFDCE67" w14:textId="77777777" w:rsidR="000C1279" w:rsidRPr="000C1279" w:rsidRDefault="000C1279" w:rsidP="000C1279">
      <w:pPr>
        <w:rPr>
          <w:color w:val="FF0000"/>
        </w:rPr>
      </w:pPr>
    </w:p>
    <w:p w14:paraId="4884C574" w14:textId="77777777" w:rsidR="000C1279" w:rsidRPr="000C1279" w:rsidRDefault="000C1279">
      <w:pPr>
        <w:rPr>
          <w:color w:val="FF0000"/>
        </w:rPr>
      </w:pPr>
    </w:p>
    <w:sectPr w:rsidR="000C1279" w:rsidRPr="000C1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DA1MTE1sTQyMTFT0lEKTi0uzszPAykwrAUAyEtqMiwAAAA="/>
  </w:docVars>
  <w:rsids>
    <w:rsidRoot w:val="000C1279"/>
    <w:rsid w:val="000C1279"/>
    <w:rsid w:val="005F1FA5"/>
    <w:rsid w:val="00914B0D"/>
    <w:rsid w:val="00E37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F54F1"/>
  <w15:chartTrackingRefBased/>
  <w15:docId w15:val="{F3ED9810-D426-4E32-81CC-69E27897F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279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127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pubmed/23135648" TargetMode="External"/><Relationship Id="rId4" Type="http://schemas.openxmlformats.org/officeDocument/2006/relationships/hyperlink" Target="https://www.mdedge.com/cutis/article/101904/aesthetic-dermatology/update-hyaluronic-acid-fillers-facial-rejuven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564</Words>
  <Characters>2903</Characters>
  <Application>Microsoft Office Word</Application>
  <DocSecurity>0</DocSecurity>
  <Lines>74</Lines>
  <Paragraphs>21</Paragraphs>
  <ScaleCrop>false</ScaleCrop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4</cp:revision>
  <dcterms:created xsi:type="dcterms:W3CDTF">2020-10-28T23:15:00Z</dcterms:created>
  <dcterms:modified xsi:type="dcterms:W3CDTF">2020-10-28T23:38:00Z</dcterms:modified>
</cp:coreProperties>
</file>